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5CD3766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274D47">
        <w:rPr>
          <w:rFonts w:ascii="Muli" w:eastAsia="Muli" w:hAnsi="Muli" w:cs="Muli"/>
          <w:sz w:val="24"/>
          <w:szCs w:val="24"/>
        </w:rPr>
        <w:t>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197C7FD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74D47"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58405475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36F4FD0C" w14:textId="7533D392" w:rsidR="00274D47" w:rsidRDefault="00274D4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You can assign properties to what ever is contained inside of it</w:t>
      </w:r>
    </w:p>
    <w:p w14:paraId="60486D1E" w14:textId="4D42ABDA" w:rsidR="00274D47" w:rsidRDefault="00274D4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You can assign a name to it</w:t>
      </w: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3030B49" w:rsidR="00173A24" w:rsidRPr="00274D47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Pr="00274D47">
        <w:rPr>
          <w:rFonts w:ascii="Muli" w:eastAsia="Muli" w:hAnsi="Muli" w:cs="Muli"/>
          <w:sz w:val="24"/>
          <w:szCs w:val="24"/>
          <w:u w:val="single"/>
        </w:rPr>
        <w:t xml:space="preserve">: </w:t>
      </w:r>
      <w:r w:rsidR="00274D47" w:rsidRPr="00274D47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274D47" w:rsidRPr="00274D47">
        <w:rPr>
          <w:rFonts w:ascii="Muli" w:hAnsi="Muli"/>
          <w:color w:val="202124"/>
          <w:sz w:val="24"/>
          <w:szCs w:val="24"/>
          <w:shd w:val="clear" w:color="auto" w:fill="FFFFFF"/>
        </w:rPr>
        <w:t>relative places an element relative to its current position without changing the layout around it, whereas position: absolute places an element relative to its parent's position and changing the layout around it.</w:t>
      </w:r>
    </w:p>
    <w:p w14:paraId="4BAE527E" w14:textId="77777777" w:rsidR="00274D47" w:rsidRPr="00274D47" w:rsidRDefault="00274D47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 xml:space="preserve">Answer: </w:t>
      </w:r>
    </w:p>
    <w:p w14:paraId="0000002C" w14:textId="11C797D3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31183406" w14:textId="1760D963" w:rsidR="00274D47" w:rsidRDefault="00274D4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To make an object </w:t>
      </w:r>
      <w:proofErr w:type="gramStart"/>
      <w:r>
        <w:rPr>
          <w:rFonts w:ascii="Muli" w:eastAsia="Muli" w:hAnsi="Muli" w:cs="Muli"/>
          <w:sz w:val="24"/>
          <w:szCs w:val="24"/>
        </w:rPr>
        <w:t>more or less see</w:t>
      </w:r>
      <w:proofErr w:type="gramEnd"/>
      <w:r>
        <w:rPr>
          <w:rFonts w:ascii="Muli" w:eastAsia="Muli" w:hAnsi="Muli" w:cs="Muli"/>
          <w:sz w:val="24"/>
          <w:szCs w:val="24"/>
        </w:rPr>
        <w:t xml:space="preserve"> through</w:t>
      </w: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F1D6BB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26B99ED3" w14:textId="4EF243B0" w:rsidR="00274D47" w:rsidRDefault="00274D47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spellStart"/>
      <w:r>
        <w:rPr>
          <w:rFonts w:ascii="Muli" w:eastAsia="Muli" w:hAnsi="Muli" w:cs="Muli"/>
          <w:sz w:val="24"/>
          <w:szCs w:val="24"/>
          <w:u w:val="single"/>
        </w:rPr>
        <w:t>Javascript</w:t>
      </w:r>
      <w:proofErr w:type="spellEnd"/>
    </w:p>
    <w:p w14:paraId="10327815" w14:textId="77777777" w:rsidR="00274D47" w:rsidRDefault="00274D47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3F1B8A6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1E999EF6" w14:textId="6C80EA2F" w:rsidR="00274D47" w:rsidRDefault="00274D47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Expo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1810B0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7E923A01" w14:textId="46AA7E39" w:rsidR="00FD1D1D" w:rsidRDefault="00FD1D1D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It tells react native what to displayed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15B91C2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797A275C" w14:textId="37E92B5C" w:rsidR="00FD1D1D" w:rsidRDefault="00FD1D1D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>Return gives the output to Render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103960755">
    <w:abstractNumId w:val="1"/>
  </w:num>
  <w:num w:numId="2" w16cid:durableId="9799172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274D47"/>
    <w:rsid w:val="009526BB"/>
    <w:rsid w:val="00FD1D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226</Words>
  <Characters>129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nkil Sharma</dc:creator>
  <cp:lastModifiedBy>Pankil Sharma (D20)</cp:lastModifiedBy>
  <cp:revision>2</cp:revision>
  <dcterms:created xsi:type="dcterms:W3CDTF">2022-08-01T10:36:00Z</dcterms:created>
  <dcterms:modified xsi:type="dcterms:W3CDTF">2022-08-01T10:36:00Z</dcterms:modified>
</cp:coreProperties>
</file>